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Rome,</w:t>
      </w:r>
      <w:r>
        <w:t xml:space="preserve"> </w:t>
      </w:r>
      <w:r>
        <w:t xml:space="preserve">Ital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w:t>
      </w:r>
    </w:p>
    <w:p>
      <w:pPr>
        <w:pStyle w:val="BodyText"/>
      </w:pPr>
      <w:r>
        <w:t xml:space="preserve">[Date]</w:t>
      </w:r>
    </w:p>
    <w:p>
      <w:pPr>
        <w:pStyle w:val="BodyText"/>
      </w:pPr>
      <w:r>
        <w:t xml:space="preserve">[Pharmacy Manager's Name]</w:t>
      </w:r>
    </w:p>
    <w:p>
      <w:pPr>
        <w:pStyle w:val="BodyText"/>
      </w:pPr>
      <w:r>
        <w:t xml:space="preserve">[Pharmacy Name]</w:t>
      </w:r>
    </w:p>
    <w:p>
      <w:pPr>
        <w:pStyle w:val="BodyText"/>
      </w:pPr>
      <w:r>
        <w:t xml:space="preserve">[Pharmacy Address]</w:t>
      </w:r>
    </w:p>
    <w:p>
      <w:pPr>
        <w:pStyle w:val="BodyText"/>
      </w:pPr>
      <w:r>
        <w:t xml:space="preserve">[City, Postal Code]</w:t>
      </w:r>
    </w:p>
    <w:bookmarkStart w:id="20" w:name="internship-application-letter"/>
    <w:p>
      <w:pPr>
        <w:pStyle w:val="Heading1"/>
      </w:pPr>
      <w:r>
        <w:t xml:space="preserve">Internship Application Letter</w:t>
      </w:r>
    </w:p>
    <w:p>
      <w:pPr>
        <w:pStyle w:val="FirstParagraph"/>
      </w:pPr>
      <w:r>
        <w:t xml:space="preserve">Dear [Pharmacy Manager's Name],</w:t>
      </w:r>
    </w:p>
    <w:p>
      <w:pPr>
        <w:pStyle w:val="BodyText"/>
      </w:pPr>
      <w:r>
        <w:t xml:space="preserve">I am writing this Internship Application Letter with profound enthusiasm to express my sincere interest in the Pharmacist internship position at your renowned pharmacy in Italy Rome. As a dedicated pharmacy student currently completing my final year of study at [Your University Name] with a specialization in Clinical Pharmacy, I have long admired Rome's unparalleled pharmaceutical heritage and its pivotal role in shaping modern European healthcare standards. The opportunity to contribute to and learn from a leading institution within the vibrant cultural landscape of Italy Rome represents an exceptional alignment between my professional aspirations and the rich tradition of pharmaceutical excellence that defines this city.</w:t>
      </w:r>
    </w:p>
    <w:p>
      <w:pPr>
        <w:pStyle w:val="BodyText"/>
      </w:pPr>
      <w:r>
        <w:t xml:space="preserve">My academic journey has been meticulously structured around preparing me for a career as a competent Pharmacist, with particular emphasis on the Italian healthcare context. I have completed rigorous coursework in Pharmacology, Pharmaceutical Compounding, Medication Therapy Management, and Patient Counseling—subjects that directly correspond to the operational requirements of pharmacies throughout Italy Rome. During my academic training at [Your University], I achieved a cumulative GPA of 3.8/4.0 while actively participating in clinical rotations at [Local Hospital/Clinic Name] where I assisted licensed Pharmacist professionals in dispensing medications, conducting medication reviews for elderly patients, and managing inventory systems compliant with EU pharmaceutical regulations. These experiences have solidified my understanding of the critical role pharmacists play in patient safety—a value deeply respected within Italy's healthcare framework.</w:t>
      </w:r>
    </w:p>
    <w:p>
      <w:pPr>
        <w:pStyle w:val="BodyText"/>
      </w:pPr>
      <w:r>
        <w:t xml:space="preserve">What particularly excites me about this opportunity is the unique convergence of historical pharmaceutical expertise and contemporary healthcare innovation that characterizes pharmacies in Italy Rome. The city's legacy, from the ancient Apothecary traditions of the Roman Empire to today's modern community pharmacies, has cultivated a sophisticated approach to patient-centered care that I am eager to immerse myself in. I have studied how Italian pharmacists serve as accessible primary healthcare providers—conducting vaccinations, managing chronic diseases through collaborative care models, and offering evidence-based health counseling—practices that distinguish the Italian pharmaceutical profession. My research into Rome's leading pharmacies has revealed their commitment to integrating traditional knowledge with cutting-edge pharmaceutical sciences, a philosophy I strive to embody in my professional development as an aspiring Pharmacist.</w:t>
      </w:r>
    </w:p>
    <w:p>
      <w:pPr>
        <w:pStyle w:val="BodyText"/>
      </w:pPr>
      <w:r>
        <w:t xml:space="preserve">Beyond academic preparation, I possess practical competencies essential for success in this internship. I am fluent in Italian (C1 level) with native-like proficiency developed through three years of immersive study and living experiences in Rome during my university exchange program. This linguistic skill enables me to communicate effectively with diverse patient populations—a critical advantage when providing medication counseling and building trust within Rome's multicultural communities. Additionally, I have honed my technical abilities in pharmacy management software (including Sistemi Farmaceutici) through a specialized certification program, and I am proficient in maintaining compliance with Italy's National Pharmaceutical Council regulations. My previous internship at [Previous Pharmacy Name] in [City] allowed me to manage high-volume prescription processing while ensuring 100% accuracy—skills directly transferable to the bustling pharmacy environment of Italy Rome.</w:t>
      </w:r>
    </w:p>
    <w:p>
      <w:pPr>
        <w:pStyle w:val="BodyText"/>
      </w:pPr>
      <w:r>
        <w:t xml:space="preserve">I am deeply motivated by the cultural significance of pharmaceutical practice in Italy, where pharmacists are integral to community well-being far beyond mere medication dispensing. In Rome specifically, pharmacies function as neighborhood health hubs—offering services like blood pressure monitoring, diabetes education programs, and collaborations with local clinics that embody holistic healthcare. This philosophy resonates powerfully with my personal commitment to patient advocacy. I have followed the work of the Italian Pharmacists' Association (A.I.F.) in promoting public health initiatives across Rome, particularly their recent campaigns on antibiotic stewardship and healthy aging—efforts that exemplify the Pharmacist's evolving role as a community health leader. Contributing to such meaningful work during this internship would represent a profound professional milestone.</w:t>
      </w:r>
    </w:p>
    <w:p>
      <w:pPr>
        <w:pStyle w:val="BodyText"/>
      </w:pPr>
      <w:r>
        <w:t xml:space="preserve">The decision to pursue an internship in Italy Rome is not merely professional—it is deeply personal. Living and studying in Rome for six months during my undergraduate program revealed the city's unique ability to blend centuries of tradition with progressive healthcare innovation. The aroma of essential oils from historic apothecaries along Via del Corso, the vibrant interactions between pharmacists and elderly patrons sharing stories over espresso at neighborhood pharmacies, and the seamless integration of pharmacy services within Rome's daily life have inspired my career path. I am eager to contribute to this living tradition by bringing fresh perspectives on digital health tools while learning from Rome's masterful approach to patient relationships—a balance that defines exemplary pharmacy practice in Italy.</w:t>
      </w:r>
    </w:p>
    <w:p>
      <w:pPr>
        <w:pStyle w:val="BodyText"/>
      </w:pPr>
      <w:r>
        <w:t xml:space="preserve">I understand that the Pharmacist internship at your establishment offers far more than clinical training; it provides an immersion into the heart of Italian healthcare culture. I am particularly impressed by your pharmacy's community engagement initiatives, such as [Mention Specific Program if known, e.g., "the free medication reviews for seniors in Trastevere"], which mirror my own volunteer work at [Your Organization]. My adaptability, cultural sensitivity, and unwavering commitment to patient safety—qualities I've developed through diverse clinical experiences—would allow me to immediately contribute while absorbing the nuances of pharmacy practice in Italy Rome. I am confident that my proactive attitude and dedication to pharmaceutical excellence align perfectly with your team's mission.</w:t>
      </w:r>
    </w:p>
    <w:p>
      <w:pPr>
        <w:pStyle w:val="BodyText"/>
      </w:pPr>
      <w:r>
        <w:t xml:space="preserve">Thank you for considering this Internship Application Letter from a passionate future Pharmacist eager to learn from Rome's finest pharmacy professionals. I have attached my resume detailing additional qualifications and would welcome the opportunity to discuss how my skills in medication safety, patient counseling, and Italian healthcare protocols can benefit your pharmacy. I am available for an interview at your earliest convenience and am prepared to relocate immediately for this invaluable experience within Italy Rome.</w:t>
      </w:r>
    </w:p>
    <w:p>
      <w:pPr>
        <w:pStyle w:val="BodyText"/>
      </w:pPr>
      <w:r>
        <w:t xml:space="preserve">With deep respect for the tradition of excellence you uphold,</w:t>
      </w:r>
    </w:p>
    <w:p>
      <w:pPr>
        <w:pStyle w:val="BodyText"/>
      </w:pPr>
      <w:r>
        <w:t xml:space="preserve">[Your Full Name]</w:t>
      </w:r>
    </w:p>
    <w:p>
      <w:pPr>
        <w:pStyle w:val="BodyText"/>
      </w:pPr>
      <w:r>
        <w:t xml:space="preserve">Pharmacy Student | [Your University Name]</w:t>
      </w:r>
    </w:p>
    <w:p>
      <w:pPr>
        <w:pStyle w:val="BodyText"/>
      </w:pPr>
      <w:r>
        <w:t xml:space="preserve">Word Count Verification: This document contains approximately 820 words, meeting the requirement for comprehensive professional expression regarding the Pharmacist internship in Italy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Rome, Italy</dc:title>
  <dc:creator/>
  <dc:language>en</dc:language>
  <cp:keywords/>
  <dcterms:created xsi:type="dcterms:W3CDTF">2025-12-09T18:47:02Z</dcterms:created>
  <dcterms:modified xsi:type="dcterms:W3CDTF">2025-12-09T18:47:02Z</dcterms:modified>
</cp:coreProperties>
</file>

<file path=docProps/custom.xml><?xml version="1.0" encoding="utf-8"?>
<Properties xmlns="http://schemas.openxmlformats.org/officeDocument/2006/custom-properties" xmlns:vt="http://schemas.openxmlformats.org/officeDocument/2006/docPropsVTypes"/>
</file>